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d1f42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07:12Z</dcterms:created>
  <dcterms:modified xsi:type="dcterms:W3CDTF">2019-04-18T15:07:12Z</dcterms:modified>
</cp:coreProperties>
</file>